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exandra Abi-Sale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exand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bi-Sale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71 Ammer Road,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bisalehalx@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6868507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theri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7/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